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DE155" w14:textId="46D4A785" w:rsidR="000E751C" w:rsidRDefault="00785E70">
      <w:pPr>
        <w:autoSpaceDE w:val="0"/>
        <w:autoSpaceDN w:val="0"/>
        <w:adjustRightInd w:val="0"/>
        <w:jc w:val="center"/>
        <w:rPr>
          <w:rFonts w:ascii="黑体" w:eastAsia="黑体" w:hAnsi="黑体"/>
          <w:bCs/>
          <w:kern w:val="0"/>
          <w:sz w:val="36"/>
          <w:szCs w:val="36"/>
        </w:rPr>
      </w:pPr>
      <w:r>
        <w:rPr>
          <w:rFonts w:ascii="黑体" w:eastAsia="黑体" w:hAnsi="黑体" w:hint="eastAsia"/>
          <w:bCs/>
          <w:kern w:val="0"/>
          <w:sz w:val="36"/>
          <w:szCs w:val="36"/>
        </w:rPr>
        <w:t>山东农业大学202</w:t>
      </w:r>
      <w:r w:rsidR="00B85CAA">
        <w:rPr>
          <w:rFonts w:ascii="黑体" w:eastAsia="黑体" w:hAnsi="黑体"/>
          <w:bCs/>
          <w:kern w:val="0"/>
          <w:sz w:val="36"/>
          <w:szCs w:val="36"/>
        </w:rPr>
        <w:t>5</w:t>
      </w:r>
      <w:r>
        <w:rPr>
          <w:rFonts w:ascii="黑体" w:eastAsia="黑体" w:hAnsi="黑体" w:hint="eastAsia"/>
          <w:bCs/>
          <w:kern w:val="0"/>
          <w:sz w:val="36"/>
          <w:szCs w:val="36"/>
        </w:rPr>
        <w:t>年优秀大学生暑期夏令营申请表</w:t>
      </w:r>
    </w:p>
    <w:tbl>
      <w:tblPr>
        <w:tblpPr w:leftFromText="180" w:rightFromText="180" w:horzAnchor="margin" w:tblpXSpec="center" w:tblpY="1248"/>
        <w:tblW w:w="993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1"/>
        <w:gridCol w:w="1799"/>
        <w:gridCol w:w="43"/>
        <w:gridCol w:w="1040"/>
        <w:gridCol w:w="519"/>
        <w:gridCol w:w="712"/>
        <w:gridCol w:w="29"/>
        <w:gridCol w:w="1080"/>
        <w:gridCol w:w="15"/>
        <w:gridCol w:w="7"/>
        <w:gridCol w:w="70"/>
        <w:gridCol w:w="988"/>
        <w:gridCol w:w="501"/>
        <w:gridCol w:w="1119"/>
      </w:tblGrid>
      <w:tr w:rsidR="000E751C" w14:paraId="06F71154" w14:textId="77777777">
        <w:trPr>
          <w:cantSplit/>
          <w:trHeight w:val="630"/>
        </w:trPr>
        <w:tc>
          <w:tcPr>
            <w:tcW w:w="2011" w:type="dxa"/>
            <w:vAlign w:val="center"/>
          </w:tcPr>
          <w:p w14:paraId="119A2FC1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姓 名</w:t>
            </w:r>
          </w:p>
        </w:tc>
        <w:tc>
          <w:tcPr>
            <w:tcW w:w="1799" w:type="dxa"/>
            <w:vAlign w:val="center"/>
          </w:tcPr>
          <w:p w14:paraId="6326C997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083" w:type="dxa"/>
            <w:gridSpan w:val="2"/>
            <w:vAlign w:val="center"/>
          </w:tcPr>
          <w:p w14:paraId="621094D3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性 别</w:t>
            </w:r>
          </w:p>
        </w:tc>
        <w:tc>
          <w:tcPr>
            <w:tcW w:w="1260" w:type="dxa"/>
            <w:gridSpan w:val="3"/>
            <w:vAlign w:val="center"/>
          </w:tcPr>
          <w:p w14:paraId="312A3CDE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3C6DDECD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民 族</w:t>
            </w:r>
          </w:p>
        </w:tc>
        <w:tc>
          <w:tcPr>
            <w:tcW w:w="1080" w:type="dxa"/>
            <w:gridSpan w:val="4"/>
            <w:vAlign w:val="center"/>
          </w:tcPr>
          <w:p w14:paraId="5E092341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 w:val="restart"/>
            <w:vAlign w:val="center"/>
          </w:tcPr>
          <w:p w14:paraId="1F9A6B14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  <w:p w14:paraId="020A986A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近期一寸免冠</w:t>
            </w:r>
          </w:p>
          <w:p w14:paraId="6B85CC2F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正面照片</w:t>
            </w:r>
          </w:p>
        </w:tc>
      </w:tr>
      <w:tr w:rsidR="000E751C" w14:paraId="620B201B" w14:textId="77777777">
        <w:trPr>
          <w:cantSplit/>
          <w:trHeight w:val="630"/>
        </w:trPr>
        <w:tc>
          <w:tcPr>
            <w:tcW w:w="2011" w:type="dxa"/>
            <w:vAlign w:val="center"/>
          </w:tcPr>
          <w:p w14:paraId="4F607D6F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身份证号码</w:t>
            </w:r>
          </w:p>
        </w:tc>
        <w:tc>
          <w:tcPr>
            <w:tcW w:w="2882" w:type="dxa"/>
            <w:gridSpan w:val="3"/>
            <w:vAlign w:val="center"/>
          </w:tcPr>
          <w:p w14:paraId="43B8F4D3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260" w:type="dxa"/>
            <w:gridSpan w:val="3"/>
            <w:vAlign w:val="center"/>
          </w:tcPr>
          <w:p w14:paraId="299512E7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政治面貌</w:t>
            </w:r>
          </w:p>
        </w:tc>
        <w:tc>
          <w:tcPr>
            <w:tcW w:w="2160" w:type="dxa"/>
            <w:gridSpan w:val="5"/>
            <w:vAlign w:val="center"/>
          </w:tcPr>
          <w:p w14:paraId="5702EFFF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  <w:vAlign w:val="center"/>
          </w:tcPr>
          <w:p w14:paraId="26BDFFCD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3CDBD159" w14:textId="77777777">
        <w:trPr>
          <w:cantSplit/>
          <w:trHeight w:val="630"/>
        </w:trPr>
        <w:tc>
          <w:tcPr>
            <w:tcW w:w="2011" w:type="dxa"/>
            <w:vAlign w:val="center"/>
          </w:tcPr>
          <w:p w14:paraId="5FDB9455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手机号码</w:t>
            </w:r>
          </w:p>
        </w:tc>
        <w:tc>
          <w:tcPr>
            <w:tcW w:w="2882" w:type="dxa"/>
            <w:gridSpan w:val="3"/>
            <w:vAlign w:val="center"/>
          </w:tcPr>
          <w:p w14:paraId="05D669A2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260" w:type="dxa"/>
            <w:gridSpan w:val="3"/>
            <w:vAlign w:val="center"/>
          </w:tcPr>
          <w:p w14:paraId="0D9F1CC8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电子邮箱</w:t>
            </w:r>
          </w:p>
        </w:tc>
        <w:tc>
          <w:tcPr>
            <w:tcW w:w="2160" w:type="dxa"/>
            <w:gridSpan w:val="5"/>
            <w:vAlign w:val="center"/>
          </w:tcPr>
          <w:p w14:paraId="2C1FEF96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  <w:vAlign w:val="center"/>
          </w:tcPr>
          <w:p w14:paraId="6037198B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1569D321" w14:textId="77777777">
        <w:trPr>
          <w:cantSplit/>
          <w:trHeight w:val="630"/>
        </w:trPr>
        <w:tc>
          <w:tcPr>
            <w:tcW w:w="2011" w:type="dxa"/>
            <w:shd w:val="clear" w:color="auto" w:fill="auto"/>
            <w:vAlign w:val="center"/>
          </w:tcPr>
          <w:p w14:paraId="57FB13BB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通讯地址及</w:t>
            </w:r>
          </w:p>
          <w:p w14:paraId="5630C2F3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邮政编码</w:t>
            </w:r>
          </w:p>
        </w:tc>
        <w:tc>
          <w:tcPr>
            <w:tcW w:w="6302" w:type="dxa"/>
            <w:gridSpan w:val="11"/>
            <w:shd w:val="clear" w:color="auto" w:fill="auto"/>
            <w:vAlign w:val="center"/>
          </w:tcPr>
          <w:p w14:paraId="27B3D233" w14:textId="77777777" w:rsidR="000E751C" w:rsidRDefault="000E751C">
            <w:pPr>
              <w:snapToGrid w:val="0"/>
              <w:ind w:left="57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  <w:vAlign w:val="center"/>
          </w:tcPr>
          <w:p w14:paraId="3893B3E9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26BA0AE5" w14:textId="77777777">
        <w:trPr>
          <w:cantSplit/>
          <w:trHeight w:val="630"/>
        </w:trPr>
        <w:tc>
          <w:tcPr>
            <w:tcW w:w="2011" w:type="dxa"/>
            <w:shd w:val="clear" w:color="auto" w:fill="auto"/>
            <w:vAlign w:val="center"/>
          </w:tcPr>
          <w:p w14:paraId="17D55888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辅导员姓名及</w:t>
            </w:r>
          </w:p>
          <w:p w14:paraId="6EB20E14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手机号码</w:t>
            </w:r>
          </w:p>
        </w:tc>
        <w:tc>
          <w:tcPr>
            <w:tcW w:w="2882" w:type="dxa"/>
            <w:gridSpan w:val="3"/>
            <w:shd w:val="clear" w:color="auto" w:fill="auto"/>
            <w:vAlign w:val="center"/>
          </w:tcPr>
          <w:p w14:paraId="3FD309B4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2432" w:type="dxa"/>
            <w:gridSpan w:val="7"/>
            <w:shd w:val="clear" w:color="auto" w:fill="auto"/>
            <w:vAlign w:val="center"/>
          </w:tcPr>
          <w:p w14:paraId="1E2822B9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家长姓名及手机号码</w:t>
            </w:r>
          </w:p>
        </w:tc>
        <w:tc>
          <w:tcPr>
            <w:tcW w:w="2608" w:type="dxa"/>
            <w:gridSpan w:val="3"/>
            <w:shd w:val="clear" w:color="auto" w:fill="auto"/>
            <w:vAlign w:val="center"/>
          </w:tcPr>
          <w:p w14:paraId="04C8CF01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4FC6F07B" w14:textId="77777777">
        <w:trPr>
          <w:cantSplit/>
          <w:trHeight w:val="630"/>
        </w:trPr>
        <w:tc>
          <w:tcPr>
            <w:tcW w:w="2011" w:type="dxa"/>
            <w:shd w:val="clear" w:color="auto" w:fill="auto"/>
            <w:vAlign w:val="center"/>
          </w:tcPr>
          <w:p w14:paraId="4A40A924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所在学校</w:t>
            </w:r>
          </w:p>
        </w:tc>
        <w:tc>
          <w:tcPr>
            <w:tcW w:w="2882" w:type="dxa"/>
            <w:gridSpan w:val="3"/>
            <w:shd w:val="clear" w:color="auto" w:fill="auto"/>
            <w:vAlign w:val="center"/>
          </w:tcPr>
          <w:p w14:paraId="2DA59B87" w14:textId="77777777" w:rsidR="000E751C" w:rsidRDefault="000E751C">
            <w:pPr>
              <w:snapToGrid w:val="0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2432" w:type="dxa"/>
            <w:gridSpan w:val="7"/>
            <w:shd w:val="clear" w:color="auto" w:fill="auto"/>
            <w:vAlign w:val="center"/>
          </w:tcPr>
          <w:p w14:paraId="454C4E87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所学专业</w:t>
            </w:r>
          </w:p>
        </w:tc>
        <w:tc>
          <w:tcPr>
            <w:tcW w:w="2608" w:type="dxa"/>
            <w:gridSpan w:val="3"/>
            <w:shd w:val="clear" w:color="auto" w:fill="auto"/>
            <w:vAlign w:val="center"/>
          </w:tcPr>
          <w:p w14:paraId="1B6D6BA2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6F827140" w14:textId="77777777">
        <w:trPr>
          <w:cantSplit/>
          <w:trHeight w:val="791"/>
        </w:trPr>
        <w:tc>
          <w:tcPr>
            <w:tcW w:w="2011" w:type="dxa"/>
            <w:shd w:val="clear" w:color="auto" w:fill="auto"/>
            <w:vAlign w:val="center"/>
          </w:tcPr>
          <w:p w14:paraId="1E04753A" w14:textId="77777777" w:rsidR="000E751C" w:rsidRDefault="00785E70">
            <w:pPr>
              <w:snapToGrid w:val="0"/>
              <w:ind w:right="113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入学时间</w:t>
            </w:r>
          </w:p>
        </w:tc>
        <w:tc>
          <w:tcPr>
            <w:tcW w:w="2882" w:type="dxa"/>
            <w:gridSpan w:val="3"/>
            <w:shd w:val="clear" w:color="auto" w:fill="auto"/>
            <w:vAlign w:val="center"/>
          </w:tcPr>
          <w:p w14:paraId="2C12040B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 xml:space="preserve">   年    月</w:t>
            </w:r>
          </w:p>
        </w:tc>
        <w:tc>
          <w:tcPr>
            <w:tcW w:w="1231" w:type="dxa"/>
            <w:gridSpan w:val="2"/>
            <w:shd w:val="clear" w:color="auto" w:fill="auto"/>
            <w:vAlign w:val="center"/>
          </w:tcPr>
          <w:p w14:paraId="4A31E8E5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英语水平</w:t>
            </w:r>
          </w:p>
        </w:tc>
        <w:tc>
          <w:tcPr>
            <w:tcW w:w="3809" w:type="dxa"/>
            <w:gridSpan w:val="8"/>
            <w:shd w:val="clear" w:color="auto" w:fill="auto"/>
          </w:tcPr>
          <w:p w14:paraId="77C07D4B" w14:textId="77777777" w:rsidR="000E751C" w:rsidRDefault="00785E70">
            <w:pPr>
              <w:snapToGrid w:val="0"/>
              <w:spacing w:beforeLines="50" w:before="156" w:line="360" w:lineRule="auto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CET-6成绩（必填）：</w:t>
            </w:r>
            <w:r>
              <w:rPr>
                <w:rFonts w:ascii="仿宋_GB2312" w:eastAsia="仿宋_GB2312"/>
                <w:sz w:val="22"/>
                <w:szCs w:val="22"/>
              </w:rPr>
              <w:t xml:space="preserve"> </w:t>
            </w:r>
          </w:p>
          <w:p w14:paraId="2E9399DD" w14:textId="77777777" w:rsidR="000E751C" w:rsidRDefault="00785E70">
            <w:pPr>
              <w:snapToGrid w:val="0"/>
              <w:spacing w:line="360" w:lineRule="auto"/>
              <w:rPr>
                <w:rFonts w:ascii="仿宋_GB2312" w:eastAsia="仿宋_GB2312"/>
                <w:sz w:val="22"/>
                <w:szCs w:val="22"/>
                <w:u w:val="thick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其他类型英语水平成绩：</w:t>
            </w:r>
          </w:p>
        </w:tc>
      </w:tr>
      <w:tr w:rsidR="000E751C" w14:paraId="44E4CC9A" w14:textId="77777777">
        <w:trPr>
          <w:cantSplit/>
          <w:trHeight w:val="771"/>
        </w:trPr>
        <w:tc>
          <w:tcPr>
            <w:tcW w:w="2011" w:type="dxa"/>
            <w:shd w:val="clear" w:color="auto" w:fill="auto"/>
            <w:vAlign w:val="center"/>
          </w:tcPr>
          <w:p w14:paraId="7A3F8667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学校是否具有推荐资格</w:t>
            </w:r>
          </w:p>
        </w:tc>
        <w:tc>
          <w:tcPr>
            <w:tcW w:w="2882" w:type="dxa"/>
            <w:gridSpan w:val="3"/>
            <w:shd w:val="clear" w:color="auto" w:fill="auto"/>
            <w:vAlign w:val="center"/>
          </w:tcPr>
          <w:p w14:paraId="72141BD2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Ansi="宋体" w:hint="eastAsia"/>
                <w:sz w:val="22"/>
                <w:szCs w:val="22"/>
              </w:rPr>
              <w:t>□</w:t>
            </w:r>
            <w:r>
              <w:rPr>
                <w:rFonts w:ascii="仿宋_GB2312" w:eastAsia="仿宋_GB2312" w:hint="eastAsia"/>
                <w:sz w:val="22"/>
                <w:szCs w:val="22"/>
              </w:rPr>
              <w:t xml:space="preserve">是    </w:t>
            </w:r>
            <w:r>
              <w:rPr>
                <w:rFonts w:ascii="仿宋_GB2312" w:eastAsia="仿宋_GB2312" w:hAnsi="宋体" w:hint="eastAsia"/>
                <w:sz w:val="22"/>
                <w:szCs w:val="22"/>
              </w:rPr>
              <w:t>□</w:t>
            </w:r>
            <w:r>
              <w:rPr>
                <w:rFonts w:ascii="仿宋_GB2312" w:eastAsia="仿宋_GB2312" w:hint="eastAsia"/>
                <w:sz w:val="22"/>
                <w:szCs w:val="22"/>
              </w:rPr>
              <w:t>否</w:t>
            </w:r>
          </w:p>
        </w:tc>
        <w:tc>
          <w:tcPr>
            <w:tcW w:w="2355" w:type="dxa"/>
            <w:gridSpan w:val="5"/>
            <w:shd w:val="clear" w:color="auto" w:fill="auto"/>
            <w:vAlign w:val="center"/>
          </w:tcPr>
          <w:p w14:paraId="087C319E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预计是否可获得202</w:t>
            </w:r>
            <w:r w:rsidR="00FB4F64">
              <w:rPr>
                <w:rFonts w:ascii="仿宋_GB2312" w:eastAsia="仿宋_GB2312"/>
                <w:sz w:val="22"/>
                <w:szCs w:val="22"/>
              </w:rPr>
              <w:t>5</w:t>
            </w:r>
            <w:r>
              <w:rPr>
                <w:rFonts w:ascii="仿宋_GB2312" w:eastAsia="仿宋_GB2312" w:hint="eastAsia"/>
                <w:sz w:val="22"/>
                <w:szCs w:val="22"/>
              </w:rPr>
              <w:t>年推免生资格</w:t>
            </w:r>
          </w:p>
        </w:tc>
        <w:tc>
          <w:tcPr>
            <w:tcW w:w="2685" w:type="dxa"/>
            <w:gridSpan w:val="5"/>
            <w:shd w:val="clear" w:color="auto" w:fill="auto"/>
            <w:vAlign w:val="center"/>
          </w:tcPr>
          <w:p w14:paraId="1F882449" w14:textId="77777777" w:rsidR="000E751C" w:rsidRDefault="00785E70">
            <w:pPr>
              <w:snapToGrid w:val="0"/>
              <w:ind w:left="797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Ansi="宋体" w:hint="eastAsia"/>
                <w:sz w:val="22"/>
                <w:szCs w:val="22"/>
              </w:rPr>
              <w:t>□</w:t>
            </w:r>
            <w:r>
              <w:rPr>
                <w:rFonts w:ascii="仿宋_GB2312" w:eastAsia="仿宋_GB2312" w:hint="eastAsia"/>
                <w:sz w:val="22"/>
                <w:szCs w:val="22"/>
              </w:rPr>
              <w:t xml:space="preserve">是    </w:t>
            </w:r>
            <w:r>
              <w:rPr>
                <w:rFonts w:ascii="仿宋_GB2312" w:eastAsia="仿宋_GB2312" w:hAnsi="宋体" w:hint="eastAsia"/>
                <w:sz w:val="22"/>
                <w:szCs w:val="22"/>
              </w:rPr>
              <w:t>□</w:t>
            </w:r>
            <w:r>
              <w:rPr>
                <w:rFonts w:ascii="仿宋_GB2312" w:eastAsia="仿宋_GB2312" w:hint="eastAsia"/>
                <w:sz w:val="22"/>
                <w:szCs w:val="22"/>
              </w:rPr>
              <w:t>否</w:t>
            </w:r>
          </w:p>
        </w:tc>
      </w:tr>
      <w:tr w:rsidR="000E751C" w14:paraId="2629959C" w14:textId="77777777">
        <w:trPr>
          <w:cantSplit/>
          <w:trHeight w:val="923"/>
        </w:trPr>
        <w:tc>
          <w:tcPr>
            <w:tcW w:w="2011" w:type="dxa"/>
            <w:shd w:val="clear" w:color="auto" w:fill="auto"/>
            <w:vAlign w:val="center"/>
          </w:tcPr>
          <w:p w14:paraId="1889FFBF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意向报考院部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01250706" w14:textId="77777777" w:rsidR="000E751C" w:rsidRDefault="000E751C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048B3358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意向报考专业</w:t>
            </w:r>
          </w:p>
        </w:tc>
        <w:tc>
          <w:tcPr>
            <w:tcW w:w="1843" w:type="dxa"/>
            <w:gridSpan w:val="5"/>
            <w:shd w:val="clear" w:color="auto" w:fill="auto"/>
            <w:vAlign w:val="center"/>
          </w:tcPr>
          <w:p w14:paraId="6B3D795B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0657AD9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意向报考导师</w:t>
            </w:r>
          </w:p>
        </w:tc>
        <w:tc>
          <w:tcPr>
            <w:tcW w:w="1119" w:type="dxa"/>
            <w:shd w:val="clear" w:color="auto" w:fill="auto"/>
            <w:vAlign w:val="center"/>
          </w:tcPr>
          <w:p w14:paraId="4026A8E1" w14:textId="77777777" w:rsidR="000E751C" w:rsidRDefault="000E751C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3813F921" w14:textId="77777777">
        <w:trPr>
          <w:cantSplit/>
          <w:trHeight w:val="2975"/>
        </w:trPr>
        <w:tc>
          <w:tcPr>
            <w:tcW w:w="2011" w:type="dxa"/>
            <w:vAlign w:val="center"/>
          </w:tcPr>
          <w:p w14:paraId="245D3B4B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本科期间</w:t>
            </w:r>
          </w:p>
          <w:p w14:paraId="27B879E0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获得校级及以上</w:t>
            </w:r>
          </w:p>
          <w:p w14:paraId="6B2840BE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重要奖励情况</w:t>
            </w:r>
          </w:p>
        </w:tc>
        <w:tc>
          <w:tcPr>
            <w:tcW w:w="7922" w:type="dxa"/>
            <w:gridSpan w:val="13"/>
          </w:tcPr>
          <w:p w14:paraId="0248A5F9" w14:textId="77777777" w:rsidR="000E751C" w:rsidRDefault="00785E70">
            <w:pPr>
              <w:snapToGrid w:val="0"/>
              <w:spacing w:beforeLines="50" w:before="156"/>
              <w:ind w:leftChars="50" w:left="105" w:rightChars="50" w:right="105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（获奖名称、奖励级别、获奖时间）</w:t>
            </w:r>
          </w:p>
        </w:tc>
      </w:tr>
      <w:tr w:rsidR="000E751C" w14:paraId="1F2B87EB" w14:textId="77777777">
        <w:trPr>
          <w:cantSplit/>
          <w:trHeight w:val="2266"/>
        </w:trPr>
        <w:tc>
          <w:tcPr>
            <w:tcW w:w="2011" w:type="dxa"/>
            <w:vAlign w:val="center"/>
          </w:tcPr>
          <w:p w14:paraId="71493F41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本科期间发表</w:t>
            </w:r>
          </w:p>
          <w:p w14:paraId="220C9069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论文情况，参与省级及以上科技、创新、创业活动</w:t>
            </w:r>
          </w:p>
        </w:tc>
        <w:tc>
          <w:tcPr>
            <w:tcW w:w="7922" w:type="dxa"/>
            <w:gridSpan w:val="13"/>
            <w:tcBorders>
              <w:bottom w:val="single" w:sz="4" w:space="0" w:color="auto"/>
            </w:tcBorders>
          </w:tcPr>
          <w:p w14:paraId="570CBFEB" w14:textId="77777777" w:rsidR="000E751C" w:rsidRDefault="00785E70">
            <w:pPr>
              <w:snapToGrid w:val="0"/>
              <w:spacing w:beforeLines="50" w:before="156"/>
              <w:ind w:leftChars="50" w:left="105" w:rightChars="50" w:right="105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（发表论文刊物、文章题目、署名次序，参与活动名称、时间）</w:t>
            </w:r>
          </w:p>
        </w:tc>
      </w:tr>
      <w:tr w:rsidR="000E751C" w14:paraId="0F8D2AE8" w14:textId="77777777">
        <w:trPr>
          <w:cantSplit/>
          <w:trHeight w:val="4237"/>
        </w:trPr>
        <w:tc>
          <w:tcPr>
            <w:tcW w:w="2011" w:type="dxa"/>
            <w:vAlign w:val="center"/>
          </w:tcPr>
          <w:p w14:paraId="640A0B46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lastRenderedPageBreak/>
              <w:t>个人陈述</w:t>
            </w:r>
          </w:p>
          <w:p w14:paraId="705F7284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（500字以内）</w:t>
            </w:r>
          </w:p>
        </w:tc>
        <w:tc>
          <w:tcPr>
            <w:tcW w:w="7922" w:type="dxa"/>
            <w:gridSpan w:val="13"/>
            <w:tcBorders>
              <w:bottom w:val="single" w:sz="4" w:space="0" w:color="auto"/>
            </w:tcBorders>
          </w:tcPr>
          <w:p w14:paraId="18B915FC" w14:textId="77777777" w:rsidR="000E751C" w:rsidRDefault="00785E70">
            <w:pPr>
              <w:snapToGrid w:val="0"/>
              <w:spacing w:beforeLines="50" w:before="156"/>
              <w:ind w:leftChars="50" w:left="105" w:rightChars="50" w:right="105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kern w:val="0"/>
                <w:sz w:val="22"/>
                <w:szCs w:val="22"/>
              </w:rPr>
              <w:t>（个人简介，学术背景，攻读研究生阶段的学习计划、研究方向、就业目标等）</w:t>
            </w:r>
          </w:p>
        </w:tc>
      </w:tr>
      <w:tr w:rsidR="000E751C" w14:paraId="31435696" w14:textId="77777777">
        <w:trPr>
          <w:cantSplit/>
          <w:trHeight w:val="1075"/>
        </w:trPr>
        <w:tc>
          <w:tcPr>
            <w:tcW w:w="2011" w:type="dxa"/>
            <w:vMerge w:val="restart"/>
            <w:tcBorders>
              <w:right w:val="single" w:sz="4" w:space="0" w:color="auto"/>
            </w:tcBorders>
            <w:vAlign w:val="center"/>
          </w:tcPr>
          <w:p w14:paraId="35B3CF43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申请人所在学校</w:t>
            </w:r>
          </w:p>
          <w:p w14:paraId="4E231408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院系推荐意见</w:t>
            </w:r>
          </w:p>
        </w:tc>
        <w:tc>
          <w:tcPr>
            <w:tcW w:w="7922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2C456D1" w14:textId="77777777" w:rsidR="000E751C" w:rsidRDefault="000E751C">
            <w:pPr>
              <w:rPr>
                <w:rFonts w:ascii="仿宋_GB2312" w:eastAsia="仿宋_GB2312"/>
                <w:sz w:val="22"/>
                <w:szCs w:val="22"/>
              </w:rPr>
            </w:pPr>
          </w:p>
        </w:tc>
      </w:tr>
      <w:tr w:rsidR="000E751C" w14:paraId="29AC514D" w14:textId="77777777">
        <w:trPr>
          <w:cantSplit/>
          <w:trHeight w:val="1023"/>
        </w:trPr>
        <w:tc>
          <w:tcPr>
            <w:tcW w:w="2011" w:type="dxa"/>
            <w:vMerge/>
            <w:tcBorders>
              <w:right w:val="single" w:sz="4" w:space="0" w:color="auto"/>
            </w:tcBorders>
            <w:vAlign w:val="center"/>
          </w:tcPr>
          <w:p w14:paraId="7F5D76FB" w14:textId="77777777" w:rsidR="000E751C" w:rsidRDefault="000E751C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</w:p>
        </w:tc>
        <w:tc>
          <w:tcPr>
            <w:tcW w:w="7922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AA67C1" w14:textId="77777777" w:rsidR="000E751C" w:rsidRDefault="00785E70">
            <w:pPr>
              <w:spacing w:line="360" w:lineRule="auto"/>
              <w:ind w:right="737" w:firstLineChars="2100" w:firstLine="4620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辅导员签名：</w:t>
            </w:r>
          </w:p>
          <w:p w14:paraId="075B3899" w14:textId="77777777" w:rsidR="000E751C" w:rsidRDefault="00785E70">
            <w:pPr>
              <w:spacing w:line="360" w:lineRule="auto"/>
              <w:ind w:right="737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 xml:space="preserve">                              院系盖章</w:t>
            </w:r>
          </w:p>
          <w:p w14:paraId="5197051F" w14:textId="77777777" w:rsidR="000E751C" w:rsidRDefault="00785E70">
            <w:pPr>
              <w:ind w:right="315"/>
              <w:jc w:val="right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年     月     日</w:t>
            </w:r>
          </w:p>
        </w:tc>
      </w:tr>
      <w:tr w:rsidR="000E751C" w14:paraId="59C5944F" w14:textId="77777777">
        <w:trPr>
          <w:cantSplit/>
          <w:trHeight w:val="1223"/>
        </w:trPr>
        <w:tc>
          <w:tcPr>
            <w:tcW w:w="2011" w:type="dxa"/>
            <w:tcBorders>
              <w:right w:val="single" w:sz="4" w:space="0" w:color="auto"/>
            </w:tcBorders>
            <w:vAlign w:val="center"/>
          </w:tcPr>
          <w:p w14:paraId="52B7C50C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申请人本科成绩</w:t>
            </w:r>
          </w:p>
          <w:p w14:paraId="6F0F4189" w14:textId="77777777" w:rsidR="000E751C" w:rsidRDefault="00785E70">
            <w:pPr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排名情况</w:t>
            </w:r>
          </w:p>
        </w:tc>
        <w:tc>
          <w:tcPr>
            <w:tcW w:w="7922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21F5A" w14:textId="77777777" w:rsidR="000E751C" w:rsidRDefault="00785E70">
            <w:pPr>
              <w:spacing w:line="360" w:lineRule="auto"/>
              <w:ind w:leftChars="50" w:left="105" w:rightChars="50" w:right="105" w:firstLineChars="200" w:firstLine="440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申请人</w:t>
            </w:r>
            <w:r>
              <w:rPr>
                <w:rFonts w:ascii="仿宋_GB2312" w:eastAsia="仿宋_GB2312" w:hint="eastAsia"/>
                <w:sz w:val="22"/>
                <w:szCs w:val="22"/>
                <w:u w:val="single"/>
              </w:rPr>
              <w:t xml:space="preserve">          </w:t>
            </w:r>
            <w:r>
              <w:rPr>
                <w:rFonts w:ascii="仿宋_GB2312" w:eastAsia="仿宋_GB2312" w:hint="eastAsia"/>
                <w:sz w:val="22"/>
                <w:szCs w:val="22"/>
              </w:rPr>
              <w:t>所在专业的同年级人数为</w:t>
            </w:r>
            <w:r>
              <w:rPr>
                <w:rFonts w:ascii="仿宋_GB2312" w:eastAsia="仿宋_GB2312" w:hint="eastAsia"/>
                <w:sz w:val="22"/>
                <w:szCs w:val="22"/>
                <w:u w:val="single"/>
              </w:rPr>
              <w:t xml:space="preserve">     </w:t>
            </w:r>
            <w:r>
              <w:rPr>
                <w:rFonts w:ascii="仿宋_GB2312" w:eastAsia="仿宋_GB2312" w:hint="eastAsia"/>
                <w:sz w:val="22"/>
                <w:szCs w:val="22"/>
              </w:rPr>
              <w:t>人，该生前两年半学习成绩总评名次：第</w:t>
            </w:r>
            <w:r>
              <w:rPr>
                <w:rFonts w:ascii="仿宋_GB2312" w:eastAsia="仿宋_GB2312" w:hint="eastAsia"/>
                <w:sz w:val="22"/>
                <w:szCs w:val="22"/>
                <w:u w:val="single"/>
              </w:rPr>
              <w:t xml:space="preserve">    </w:t>
            </w:r>
            <w:r>
              <w:rPr>
                <w:rFonts w:ascii="仿宋_GB2312" w:eastAsia="仿宋_GB2312" w:hint="eastAsia"/>
                <w:sz w:val="22"/>
                <w:szCs w:val="22"/>
              </w:rPr>
              <w:t>名，在前</w:t>
            </w:r>
            <w:r>
              <w:rPr>
                <w:rFonts w:ascii="仿宋_GB2312" w:eastAsia="仿宋_GB2312" w:hint="eastAsia"/>
                <w:sz w:val="22"/>
                <w:szCs w:val="22"/>
                <w:u w:val="single"/>
              </w:rPr>
              <w:t xml:space="preserve">     </w:t>
            </w:r>
            <w:r>
              <w:rPr>
                <w:rFonts w:ascii="仿宋_GB2312" w:eastAsia="仿宋_GB2312" w:hint="eastAsia"/>
                <w:sz w:val="22"/>
                <w:szCs w:val="22"/>
              </w:rPr>
              <w:t>%以内。</w:t>
            </w:r>
          </w:p>
          <w:p w14:paraId="64899FD4" w14:textId="77777777" w:rsidR="000E751C" w:rsidRDefault="000E751C">
            <w:pPr>
              <w:rPr>
                <w:rFonts w:ascii="仿宋_GB2312" w:eastAsia="仿宋_GB2312"/>
                <w:sz w:val="22"/>
                <w:szCs w:val="22"/>
              </w:rPr>
            </w:pPr>
          </w:p>
          <w:p w14:paraId="0EC56395" w14:textId="77777777" w:rsidR="000E751C" w:rsidRDefault="00785E70">
            <w:pPr>
              <w:ind w:firstLineChars="2100" w:firstLine="4620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教务部门或学院公章</w:t>
            </w:r>
          </w:p>
          <w:p w14:paraId="4589FD42" w14:textId="77777777" w:rsidR="000E751C" w:rsidRDefault="00785E70">
            <w:pPr>
              <w:ind w:firstLineChars="2700" w:firstLine="5940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年     月     日</w:t>
            </w:r>
          </w:p>
        </w:tc>
      </w:tr>
      <w:tr w:rsidR="000E751C" w14:paraId="1658772C" w14:textId="77777777">
        <w:trPr>
          <w:cantSplit/>
          <w:trHeight w:val="3421"/>
        </w:trPr>
        <w:tc>
          <w:tcPr>
            <w:tcW w:w="2011" w:type="dxa"/>
            <w:vAlign w:val="center"/>
          </w:tcPr>
          <w:p w14:paraId="0BD7718B" w14:textId="77777777" w:rsidR="000E751C" w:rsidRDefault="00785E70">
            <w:pPr>
              <w:snapToGrid w:val="0"/>
              <w:spacing w:line="360" w:lineRule="auto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申请人声明</w:t>
            </w:r>
          </w:p>
        </w:tc>
        <w:tc>
          <w:tcPr>
            <w:tcW w:w="7922" w:type="dxa"/>
            <w:gridSpan w:val="13"/>
            <w:vAlign w:val="center"/>
          </w:tcPr>
          <w:p w14:paraId="632BA8FA" w14:textId="77777777" w:rsidR="000E751C" w:rsidRDefault="00785E70">
            <w:pPr>
              <w:snapToGrid w:val="0"/>
              <w:spacing w:line="400" w:lineRule="exact"/>
              <w:ind w:rightChars="50" w:right="105" w:firstLineChars="200" w:firstLine="440"/>
              <w:jc w:val="left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1.本人参加夏令营期间将服从山东农业大学的统一安排，遵守学校各项规定。</w:t>
            </w:r>
          </w:p>
          <w:p w14:paraId="1CFE639A" w14:textId="77777777" w:rsidR="000E751C" w:rsidRDefault="00785E70">
            <w:pPr>
              <w:spacing w:line="400" w:lineRule="exact"/>
              <w:ind w:leftChars="50" w:left="105" w:rightChars="50" w:right="105" w:firstLineChars="150" w:firstLine="330"/>
              <w:jc w:val="left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2.本人自愿参加本次夏令营活动，已征得家长的同意，自觉注意自身安全。因不可抗力、意外事故或自身原因而导致的人身伤害或财产损失，其责任由本人承担。</w:t>
            </w:r>
          </w:p>
          <w:p w14:paraId="663FCA2F" w14:textId="77777777" w:rsidR="000E751C" w:rsidRDefault="00785E70">
            <w:pPr>
              <w:spacing w:line="400" w:lineRule="exact"/>
              <w:ind w:leftChars="50" w:left="105" w:rightChars="50" w:right="105" w:firstLineChars="150" w:firstLine="330"/>
              <w:jc w:val="left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3.本人保证提交的所有材料真实准确，如有虚假，愿承担相应后果。</w:t>
            </w:r>
          </w:p>
          <w:p w14:paraId="383C529A" w14:textId="77777777" w:rsidR="000E751C" w:rsidRDefault="00785E70">
            <w:pPr>
              <w:spacing w:line="400" w:lineRule="exact"/>
              <w:ind w:leftChars="50" w:left="105" w:rightChars="50" w:right="105" w:firstLineChars="150" w:firstLine="330"/>
              <w:jc w:val="left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特此声明。</w:t>
            </w:r>
          </w:p>
          <w:p w14:paraId="7D39BC80" w14:textId="77777777" w:rsidR="000E751C" w:rsidRDefault="000E751C">
            <w:pPr>
              <w:spacing w:line="400" w:lineRule="exact"/>
              <w:ind w:leftChars="50" w:left="105" w:rightChars="50" w:right="105" w:firstLineChars="150" w:firstLine="330"/>
              <w:jc w:val="left"/>
              <w:rPr>
                <w:rFonts w:ascii="仿宋_GB2312" w:eastAsia="仿宋_GB2312"/>
                <w:sz w:val="22"/>
                <w:szCs w:val="22"/>
              </w:rPr>
            </w:pPr>
          </w:p>
          <w:p w14:paraId="2B01838C" w14:textId="77777777" w:rsidR="000E751C" w:rsidRDefault="00785E70">
            <w:pPr>
              <w:tabs>
                <w:tab w:val="left" w:pos="5670"/>
              </w:tabs>
              <w:snapToGrid w:val="0"/>
              <w:spacing w:line="400" w:lineRule="exact"/>
              <w:ind w:leftChars="50" w:left="105" w:rightChars="50" w:right="105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 xml:space="preserve">                             申请人签名：</w:t>
            </w:r>
          </w:p>
          <w:p w14:paraId="74204DE0" w14:textId="77777777" w:rsidR="000E751C" w:rsidRDefault="00785E70">
            <w:pPr>
              <w:tabs>
                <w:tab w:val="left" w:pos="6510"/>
              </w:tabs>
              <w:snapToGrid w:val="0"/>
              <w:spacing w:line="400" w:lineRule="exact"/>
              <w:ind w:leftChars="50" w:left="105" w:rightChars="50" w:right="105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 xml:space="preserve">                                                     年     月     日</w:t>
            </w:r>
          </w:p>
        </w:tc>
      </w:tr>
      <w:tr w:rsidR="000E751C" w14:paraId="43F26BF9" w14:textId="77777777">
        <w:trPr>
          <w:cantSplit/>
          <w:trHeight w:val="652"/>
        </w:trPr>
        <w:tc>
          <w:tcPr>
            <w:tcW w:w="2011" w:type="dxa"/>
            <w:vAlign w:val="center"/>
          </w:tcPr>
          <w:p w14:paraId="5AE0A2EE" w14:textId="77777777" w:rsidR="000E751C" w:rsidRDefault="00785E70">
            <w:pPr>
              <w:snapToGrid w:val="0"/>
              <w:jc w:val="center"/>
              <w:rPr>
                <w:rFonts w:ascii="仿宋_GB2312" w:eastAsia="仿宋_GB2312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2"/>
                <w:szCs w:val="22"/>
              </w:rPr>
              <w:t>备注</w:t>
            </w:r>
          </w:p>
        </w:tc>
        <w:tc>
          <w:tcPr>
            <w:tcW w:w="7922" w:type="dxa"/>
            <w:gridSpan w:val="13"/>
            <w:vAlign w:val="center"/>
          </w:tcPr>
          <w:p w14:paraId="76D77D64" w14:textId="77777777" w:rsidR="000E751C" w:rsidRDefault="000E751C">
            <w:pPr>
              <w:snapToGrid w:val="0"/>
              <w:rPr>
                <w:rFonts w:ascii="仿宋_GB2312" w:eastAsia="仿宋_GB2312"/>
                <w:sz w:val="22"/>
                <w:szCs w:val="22"/>
              </w:rPr>
            </w:pPr>
          </w:p>
        </w:tc>
      </w:tr>
    </w:tbl>
    <w:p w14:paraId="46251908" w14:textId="77777777" w:rsidR="000E751C" w:rsidRDefault="00785E70">
      <w:pPr>
        <w:rPr>
          <w:rFonts w:ascii="仿宋_GB2312" w:eastAsia="仿宋_GB2312"/>
        </w:rPr>
      </w:pPr>
      <w:r>
        <w:rPr>
          <w:rFonts w:ascii="仿宋_GB2312" w:eastAsia="仿宋_GB2312" w:hint="eastAsia"/>
        </w:rPr>
        <w:t>注：①导师信息请登录我校研究生处及学院主页查询。</w:t>
      </w:r>
    </w:p>
    <w:p w14:paraId="183E1F20" w14:textId="77777777" w:rsidR="000E751C" w:rsidRDefault="00785E70">
      <w:pPr>
        <w:rPr>
          <w:rFonts w:ascii="仿宋_GB2312" w:eastAsia="仿宋_GB2312"/>
        </w:rPr>
      </w:pPr>
      <w:r>
        <w:rPr>
          <w:rFonts w:ascii="仿宋_GB2312" w:eastAsia="仿宋_GB2312" w:hint="eastAsia"/>
        </w:rPr>
        <w:t xml:space="preserve">    ②此表请正反面打印。</w:t>
      </w:r>
    </w:p>
    <w:sectPr w:rsidR="000E751C">
      <w:headerReference w:type="default" r:id="rId6"/>
      <w:pgSz w:w="11906" w:h="16838"/>
      <w:pgMar w:top="1531" w:right="1701" w:bottom="153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5871A" w14:textId="77777777" w:rsidR="009A6B8F" w:rsidRDefault="009A6B8F">
      <w:r>
        <w:separator/>
      </w:r>
    </w:p>
  </w:endnote>
  <w:endnote w:type="continuationSeparator" w:id="0">
    <w:p w14:paraId="66E46DC2" w14:textId="77777777" w:rsidR="009A6B8F" w:rsidRDefault="009A6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A7FE5" w14:textId="77777777" w:rsidR="009A6B8F" w:rsidRDefault="009A6B8F">
      <w:r>
        <w:separator/>
      </w:r>
    </w:p>
  </w:footnote>
  <w:footnote w:type="continuationSeparator" w:id="0">
    <w:p w14:paraId="61677FD2" w14:textId="77777777" w:rsidR="009A6B8F" w:rsidRDefault="009A6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0887D" w14:textId="77777777" w:rsidR="000E751C" w:rsidRDefault="000E751C">
    <w:pPr>
      <w:pStyle w:val="a7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TIyszAwsjQzNjBV0lEKTi0uzszPAykwrAUAmElV3SwAAAA="/>
    <w:docVar w:name="commondata" w:val="eyJoZGlkIjoiOTAzMTNhODU4NGYwZGVkNGEyZTFhMjc5NjZmODUzOTEifQ=="/>
  </w:docVars>
  <w:rsids>
    <w:rsidRoot w:val="00AC6F61"/>
    <w:rsid w:val="00002E13"/>
    <w:rsid w:val="00011C78"/>
    <w:rsid w:val="0004210F"/>
    <w:rsid w:val="000777DB"/>
    <w:rsid w:val="000A1F8F"/>
    <w:rsid w:val="000A3DD5"/>
    <w:rsid w:val="000A7047"/>
    <w:rsid w:val="000B5E75"/>
    <w:rsid w:val="000E751C"/>
    <w:rsid w:val="000F0AB2"/>
    <w:rsid w:val="000F1E88"/>
    <w:rsid w:val="000F5C72"/>
    <w:rsid w:val="001047D1"/>
    <w:rsid w:val="00110325"/>
    <w:rsid w:val="00152115"/>
    <w:rsid w:val="001722E9"/>
    <w:rsid w:val="001864DD"/>
    <w:rsid w:val="00195905"/>
    <w:rsid w:val="001D1041"/>
    <w:rsid w:val="001D4D2C"/>
    <w:rsid w:val="002157AA"/>
    <w:rsid w:val="00245BAE"/>
    <w:rsid w:val="00250700"/>
    <w:rsid w:val="00271CFA"/>
    <w:rsid w:val="00277E4C"/>
    <w:rsid w:val="002D2B24"/>
    <w:rsid w:val="002D6349"/>
    <w:rsid w:val="00310472"/>
    <w:rsid w:val="00312D55"/>
    <w:rsid w:val="00315B7E"/>
    <w:rsid w:val="00324B5C"/>
    <w:rsid w:val="00343113"/>
    <w:rsid w:val="00345DBB"/>
    <w:rsid w:val="00363093"/>
    <w:rsid w:val="003700E1"/>
    <w:rsid w:val="00373191"/>
    <w:rsid w:val="003936EC"/>
    <w:rsid w:val="003A5615"/>
    <w:rsid w:val="003B43F1"/>
    <w:rsid w:val="003B7E84"/>
    <w:rsid w:val="003D06AF"/>
    <w:rsid w:val="003F076B"/>
    <w:rsid w:val="00402195"/>
    <w:rsid w:val="00402603"/>
    <w:rsid w:val="00423FB1"/>
    <w:rsid w:val="004336CD"/>
    <w:rsid w:val="004451E4"/>
    <w:rsid w:val="0046042B"/>
    <w:rsid w:val="0046080B"/>
    <w:rsid w:val="004625FB"/>
    <w:rsid w:val="00464E14"/>
    <w:rsid w:val="004744CC"/>
    <w:rsid w:val="0047584B"/>
    <w:rsid w:val="00476CC5"/>
    <w:rsid w:val="004801B9"/>
    <w:rsid w:val="004839BB"/>
    <w:rsid w:val="00491F5C"/>
    <w:rsid w:val="004B77A1"/>
    <w:rsid w:val="004E34F4"/>
    <w:rsid w:val="004F10E8"/>
    <w:rsid w:val="004F301E"/>
    <w:rsid w:val="00500F1A"/>
    <w:rsid w:val="00511519"/>
    <w:rsid w:val="00532A75"/>
    <w:rsid w:val="005643F2"/>
    <w:rsid w:val="00571BCA"/>
    <w:rsid w:val="005856CF"/>
    <w:rsid w:val="005900B9"/>
    <w:rsid w:val="00594513"/>
    <w:rsid w:val="005B589E"/>
    <w:rsid w:val="005B6CC2"/>
    <w:rsid w:val="005C16A2"/>
    <w:rsid w:val="005C3A16"/>
    <w:rsid w:val="005C4C85"/>
    <w:rsid w:val="005F744F"/>
    <w:rsid w:val="00602A1A"/>
    <w:rsid w:val="006174D3"/>
    <w:rsid w:val="0063474C"/>
    <w:rsid w:val="006364CE"/>
    <w:rsid w:val="006531B4"/>
    <w:rsid w:val="00664BDD"/>
    <w:rsid w:val="006A03EA"/>
    <w:rsid w:val="006C0E85"/>
    <w:rsid w:val="007004E8"/>
    <w:rsid w:val="0070532F"/>
    <w:rsid w:val="007067FC"/>
    <w:rsid w:val="007176E6"/>
    <w:rsid w:val="007251D1"/>
    <w:rsid w:val="0073290B"/>
    <w:rsid w:val="00732914"/>
    <w:rsid w:val="00736FC8"/>
    <w:rsid w:val="00747136"/>
    <w:rsid w:val="00754610"/>
    <w:rsid w:val="007664A9"/>
    <w:rsid w:val="007729C9"/>
    <w:rsid w:val="00782AB7"/>
    <w:rsid w:val="00785E70"/>
    <w:rsid w:val="007A5DD9"/>
    <w:rsid w:val="007C1C2A"/>
    <w:rsid w:val="007D24E3"/>
    <w:rsid w:val="007F200D"/>
    <w:rsid w:val="00810799"/>
    <w:rsid w:val="00823E5B"/>
    <w:rsid w:val="0084384B"/>
    <w:rsid w:val="008459D1"/>
    <w:rsid w:val="00863FD5"/>
    <w:rsid w:val="0088462E"/>
    <w:rsid w:val="008B20D0"/>
    <w:rsid w:val="008B2F11"/>
    <w:rsid w:val="008F7AEB"/>
    <w:rsid w:val="009168FD"/>
    <w:rsid w:val="0093249E"/>
    <w:rsid w:val="00972B52"/>
    <w:rsid w:val="00975EE8"/>
    <w:rsid w:val="00987D29"/>
    <w:rsid w:val="009A5026"/>
    <w:rsid w:val="009A6B8F"/>
    <w:rsid w:val="009B6A0F"/>
    <w:rsid w:val="009C5503"/>
    <w:rsid w:val="009C75B6"/>
    <w:rsid w:val="009D020D"/>
    <w:rsid w:val="00A03340"/>
    <w:rsid w:val="00A1250E"/>
    <w:rsid w:val="00A3532E"/>
    <w:rsid w:val="00A510A9"/>
    <w:rsid w:val="00A6545D"/>
    <w:rsid w:val="00A673D2"/>
    <w:rsid w:val="00A72498"/>
    <w:rsid w:val="00A77D97"/>
    <w:rsid w:val="00AA4AC7"/>
    <w:rsid w:val="00AB5125"/>
    <w:rsid w:val="00AC5DB6"/>
    <w:rsid w:val="00AC6F61"/>
    <w:rsid w:val="00AD1045"/>
    <w:rsid w:val="00AD5F8F"/>
    <w:rsid w:val="00AE0803"/>
    <w:rsid w:val="00AE0C8D"/>
    <w:rsid w:val="00AE1551"/>
    <w:rsid w:val="00AE7AD4"/>
    <w:rsid w:val="00AF684F"/>
    <w:rsid w:val="00AF7AAE"/>
    <w:rsid w:val="00B305BE"/>
    <w:rsid w:val="00B53F52"/>
    <w:rsid w:val="00B61CE9"/>
    <w:rsid w:val="00B71E3D"/>
    <w:rsid w:val="00B83C4C"/>
    <w:rsid w:val="00B85CAA"/>
    <w:rsid w:val="00BA4291"/>
    <w:rsid w:val="00BE142A"/>
    <w:rsid w:val="00BE4975"/>
    <w:rsid w:val="00C24498"/>
    <w:rsid w:val="00C444E6"/>
    <w:rsid w:val="00C45E54"/>
    <w:rsid w:val="00C55D72"/>
    <w:rsid w:val="00C57571"/>
    <w:rsid w:val="00C9550B"/>
    <w:rsid w:val="00CB7891"/>
    <w:rsid w:val="00CC42D8"/>
    <w:rsid w:val="00CD7D87"/>
    <w:rsid w:val="00D0347D"/>
    <w:rsid w:val="00D461F4"/>
    <w:rsid w:val="00D62D38"/>
    <w:rsid w:val="00D76D1A"/>
    <w:rsid w:val="00D90AA7"/>
    <w:rsid w:val="00DA114F"/>
    <w:rsid w:val="00DA58F7"/>
    <w:rsid w:val="00DD4BE7"/>
    <w:rsid w:val="00DE40C0"/>
    <w:rsid w:val="00E606B8"/>
    <w:rsid w:val="00E66377"/>
    <w:rsid w:val="00E80829"/>
    <w:rsid w:val="00E80D58"/>
    <w:rsid w:val="00E84B3B"/>
    <w:rsid w:val="00E85D01"/>
    <w:rsid w:val="00E92455"/>
    <w:rsid w:val="00EC1C81"/>
    <w:rsid w:val="00EC40AB"/>
    <w:rsid w:val="00ED1EB4"/>
    <w:rsid w:val="00ED6E80"/>
    <w:rsid w:val="00F3333A"/>
    <w:rsid w:val="00F45E0A"/>
    <w:rsid w:val="00F70647"/>
    <w:rsid w:val="00F761A6"/>
    <w:rsid w:val="00F8603D"/>
    <w:rsid w:val="00F868ED"/>
    <w:rsid w:val="00F9481C"/>
    <w:rsid w:val="00F96781"/>
    <w:rsid w:val="00FA6BD0"/>
    <w:rsid w:val="00FB4F64"/>
    <w:rsid w:val="00FC4EDB"/>
    <w:rsid w:val="00FE5B86"/>
    <w:rsid w:val="00FF4D88"/>
    <w:rsid w:val="26461235"/>
    <w:rsid w:val="2C846A85"/>
    <w:rsid w:val="2ED82C66"/>
    <w:rsid w:val="38B91536"/>
    <w:rsid w:val="390E77AE"/>
    <w:rsid w:val="3F8A5C8D"/>
    <w:rsid w:val="419A1880"/>
    <w:rsid w:val="437A20BA"/>
    <w:rsid w:val="45F206C1"/>
    <w:rsid w:val="6CA4168E"/>
    <w:rsid w:val="71912BF4"/>
    <w:rsid w:val="74B51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675714"/>
  <w15:docId w15:val="{3995D80A-668A-4F42-85DB-964A7DFAE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link w:val="a5"/>
    <w:uiPriority w:val="99"/>
    <w:qFormat/>
    <w:rPr>
      <w:kern w:val="2"/>
      <w:sz w:val="18"/>
      <w:szCs w:val="18"/>
    </w:rPr>
  </w:style>
  <w:style w:type="character" w:customStyle="1" w:styleId="a4">
    <w:name w:val="批注框文本 字符"/>
    <w:link w:val="a3"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2</Words>
  <Characters>754</Characters>
  <Application>Microsoft Office Word</Application>
  <DocSecurity>0</DocSecurity>
  <Lines>6</Lines>
  <Paragraphs>1</Paragraphs>
  <ScaleCrop>false</ScaleCrop>
  <Company>Lenovo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科学技术大学黄山生命科学夏令营申请表</dc:title>
  <dc:creator>jch</dc:creator>
  <cp:lastModifiedBy>yang</cp:lastModifiedBy>
  <cp:revision>19</cp:revision>
  <cp:lastPrinted>2012-05-25T01:55:00Z</cp:lastPrinted>
  <dcterms:created xsi:type="dcterms:W3CDTF">2016-04-21T05:45:00Z</dcterms:created>
  <dcterms:modified xsi:type="dcterms:W3CDTF">2025-06-2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8D12438CA7BE4DB9A35AE9DBF0E4F2A4</vt:lpwstr>
  </property>
</Properties>
</file>